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E9A407" w14:textId="77777777" w:rsidR="00E00DF1" w:rsidRDefault="00E00DF1">
      <w:pPr>
        <w:rPr>
          <w:b/>
          <w:bCs/>
          <w:color w:val="FF0000"/>
        </w:rPr>
      </w:pPr>
    </w:p>
    <w:p w14:paraId="2692B04F" w14:textId="44655B78" w:rsidR="00E00DF1" w:rsidRPr="00FD6C7B" w:rsidRDefault="00E00DF1">
      <w:pPr>
        <w:rPr>
          <w:b/>
          <w:bCs/>
          <w:color w:val="FF0000"/>
        </w:rPr>
      </w:pPr>
      <w:r>
        <w:rPr>
          <w:b/>
          <w:bCs/>
          <w:color w:val="FF0000"/>
        </w:rPr>
        <w:t>Please use one form for each project.</w:t>
      </w:r>
    </w:p>
    <w:p w14:paraId="79F4F66A" w14:textId="062C48A0" w:rsidR="00E71A49" w:rsidRDefault="00E00DF1">
      <w:r>
        <w:t>Complete the following projects below.</w:t>
      </w:r>
    </w:p>
    <w:p w14:paraId="27ED2777" w14:textId="77777777" w:rsidR="00BD1628" w:rsidRDefault="00BD1628">
      <w:pPr>
        <w:rPr>
          <w:b/>
          <w:bCs/>
        </w:rPr>
      </w:pPr>
    </w:p>
    <w:p w14:paraId="4DB6E1E0" w14:textId="7865FC41" w:rsidR="00BD1628" w:rsidRDefault="00BD1628">
      <w:pPr>
        <w:rPr>
          <w:b/>
          <w:bCs/>
        </w:rPr>
      </w:pPr>
      <w:r w:rsidRPr="00E71A49">
        <w:rPr>
          <w:b/>
          <w:bCs/>
        </w:rPr>
        <w:t>Project #</w:t>
      </w:r>
      <w:r>
        <w:rPr>
          <w:b/>
          <w:bCs/>
        </w:rPr>
        <w:t>5</w:t>
      </w:r>
    </w:p>
    <w:p w14:paraId="7B8B43BE" w14:textId="0836C5CE" w:rsidR="00BD1628" w:rsidRDefault="00ED157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36DAC7D" wp14:editId="10727FB3">
            <wp:extent cx="4420217" cy="3362794"/>
            <wp:effectExtent l="0" t="0" r="0" b="9525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ell phon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1651" w14:textId="1F758DF1" w:rsidR="00FD6C7B" w:rsidRPr="00FD6C7B" w:rsidRDefault="00E572FB" w:rsidP="00E572FB">
      <w:pPr>
        <w:ind w:left="720" w:firstLine="720"/>
        <w:rPr>
          <w:b/>
          <w:bCs/>
          <w:color w:val="FF0000"/>
        </w:rPr>
      </w:pPr>
      <w:r>
        <w:rPr>
          <w:b/>
          <w:bCs/>
          <w:color w:val="FF0000"/>
          <w:highlight w:val="yellow"/>
        </w:rPr>
        <w:t>S</w:t>
      </w:r>
      <w:r w:rsidR="00FD6C7B" w:rsidRPr="00FD6C7B">
        <w:rPr>
          <w:b/>
          <w:bCs/>
          <w:color w:val="FF0000"/>
          <w:highlight w:val="yellow"/>
        </w:rPr>
        <w:t xml:space="preserve">ubmit </w:t>
      </w:r>
      <w:r w:rsidR="00E00DF1">
        <w:rPr>
          <w:b/>
          <w:bCs/>
          <w:color w:val="FF0000"/>
          <w:highlight w:val="yellow"/>
        </w:rPr>
        <w:t xml:space="preserve">the ZIPPED Application </w:t>
      </w:r>
      <w:r w:rsidR="00FD6C7B" w:rsidRPr="00FD6C7B">
        <w:rPr>
          <w:b/>
          <w:bCs/>
          <w:color w:val="FF0000"/>
          <w:highlight w:val="yellow"/>
        </w:rPr>
        <w:t>to Module 5 Homework</w:t>
      </w:r>
    </w:p>
    <w:p w14:paraId="38A654DE" w14:textId="77777777" w:rsidR="00FD6C7B" w:rsidRDefault="00FD6C7B">
      <w:pPr>
        <w:rPr>
          <w:b/>
          <w:bCs/>
        </w:rPr>
      </w:pPr>
    </w:p>
    <w:p w14:paraId="1D590F31" w14:textId="77777777" w:rsidR="00ED1577" w:rsidRPr="00E71A49" w:rsidRDefault="00ED1577">
      <w:pPr>
        <w:rPr>
          <w:b/>
          <w:bCs/>
        </w:rPr>
      </w:pPr>
    </w:p>
    <w:sectPr w:rsidR="00ED1577" w:rsidRPr="00E71A4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A344B" w14:textId="77777777" w:rsidR="005505EB" w:rsidRDefault="005505EB" w:rsidP="00E07F95">
      <w:pPr>
        <w:spacing w:after="0" w:line="240" w:lineRule="auto"/>
      </w:pPr>
      <w:r>
        <w:separator/>
      </w:r>
    </w:p>
  </w:endnote>
  <w:endnote w:type="continuationSeparator" w:id="0">
    <w:p w14:paraId="2A8C3090" w14:textId="77777777" w:rsidR="005505EB" w:rsidRDefault="005505EB" w:rsidP="00E07F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78872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1A1F3" w14:textId="19FDB008" w:rsidR="00E07F95" w:rsidRDefault="00E07F9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DC2FD8" w14:textId="77777777" w:rsidR="00E07F95" w:rsidRDefault="00E07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E1D62D" w14:textId="77777777" w:rsidR="005505EB" w:rsidRDefault="005505EB" w:rsidP="00E07F95">
      <w:pPr>
        <w:spacing w:after="0" w:line="240" w:lineRule="auto"/>
      </w:pPr>
      <w:r>
        <w:separator/>
      </w:r>
    </w:p>
  </w:footnote>
  <w:footnote w:type="continuationSeparator" w:id="0">
    <w:p w14:paraId="0C7E50B0" w14:textId="77777777" w:rsidR="005505EB" w:rsidRDefault="005505EB" w:rsidP="00E07F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31E88" w14:textId="3AFEFB3E" w:rsidR="00E07F95" w:rsidRDefault="00E07F95">
    <w:pPr>
      <w:pStyle w:val="Header"/>
    </w:pPr>
    <w:r>
      <w:t>Santa Ana College</w:t>
    </w:r>
  </w:p>
  <w:p w14:paraId="62F93DC8" w14:textId="61012423" w:rsidR="00E07F95" w:rsidRDefault="00E07F95">
    <w:pPr>
      <w:pStyle w:val="Header"/>
    </w:pPr>
    <w:r>
      <w:t>CMPR105</w:t>
    </w:r>
  </w:p>
  <w:p w14:paraId="03D4382C" w14:textId="4A9C36D2" w:rsidR="00E07F95" w:rsidRDefault="00E07F95">
    <w:pPr>
      <w:pStyle w:val="Header"/>
    </w:pPr>
    <w:r w:rsidRPr="00E07F95">
      <w:t>Module 5 Homework #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LA0NDMGEkbmFko6SsGpxcWZ+XkgBYa1AOaBLagsAAAA"/>
  </w:docVars>
  <w:rsids>
    <w:rsidRoot w:val="00B05355"/>
    <w:rsid w:val="000A40A6"/>
    <w:rsid w:val="000C2213"/>
    <w:rsid w:val="005505EB"/>
    <w:rsid w:val="00560539"/>
    <w:rsid w:val="00596CCA"/>
    <w:rsid w:val="00B05355"/>
    <w:rsid w:val="00BD1628"/>
    <w:rsid w:val="00D0708D"/>
    <w:rsid w:val="00E00DF1"/>
    <w:rsid w:val="00E07F95"/>
    <w:rsid w:val="00E572FB"/>
    <w:rsid w:val="00E71A49"/>
    <w:rsid w:val="00ED1577"/>
    <w:rsid w:val="00F3109F"/>
    <w:rsid w:val="00FD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51DEA"/>
  <w15:chartTrackingRefBased/>
  <w15:docId w15:val="{E2A0526A-58DA-4F6C-B480-55B13BCC1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7F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F95"/>
  </w:style>
  <w:style w:type="paragraph" w:styleId="Footer">
    <w:name w:val="footer"/>
    <w:basedOn w:val="Normal"/>
    <w:link w:val="FooterChar"/>
    <w:uiPriority w:val="99"/>
    <w:unhideWhenUsed/>
    <w:rsid w:val="00E07F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</dc:creator>
  <cp:keywords/>
  <dc:description/>
  <cp:lastModifiedBy>Francisco Bumanglag</cp:lastModifiedBy>
  <cp:revision>11</cp:revision>
  <dcterms:created xsi:type="dcterms:W3CDTF">2020-09-18T20:05:00Z</dcterms:created>
  <dcterms:modified xsi:type="dcterms:W3CDTF">2024-06-13T15:01:00Z</dcterms:modified>
</cp:coreProperties>
</file>